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A5E6D" w14:textId="14EF5B7B" w:rsidR="00C9667F" w:rsidRPr="00C9667F" w:rsidRDefault="00C9667F" w:rsidP="00C9667F">
      <w:pPr>
        <w:jc w:val="center"/>
        <w:rPr>
          <w:b/>
          <w:bCs/>
          <w:sz w:val="32"/>
          <w:szCs w:val="32"/>
        </w:rPr>
      </w:pPr>
      <w:r w:rsidRPr="00C9667F">
        <w:rPr>
          <w:b/>
          <w:bCs/>
          <w:sz w:val="32"/>
          <w:szCs w:val="32"/>
        </w:rPr>
        <w:t>Study, live, or Work in Canada with</w:t>
      </w:r>
      <w:r>
        <w:rPr>
          <w:b/>
          <w:bCs/>
          <w:sz w:val="32"/>
          <w:szCs w:val="32"/>
        </w:rPr>
        <w:t xml:space="preserve"> </w:t>
      </w:r>
      <w:r w:rsidRPr="00C9667F">
        <w:rPr>
          <w:b/>
          <w:bCs/>
          <w:sz w:val="32"/>
          <w:szCs w:val="32"/>
        </w:rPr>
        <w:t>Migrant Group</w:t>
      </w:r>
    </w:p>
    <w:p w14:paraId="4F6AE6BF" w14:textId="2DA58DF6" w:rsidR="00857CAD" w:rsidRPr="002F2456" w:rsidRDefault="007C0C6B" w:rsidP="007C0C6B">
      <w:pPr>
        <w:rPr>
          <w:sz w:val="24"/>
          <w:szCs w:val="24"/>
        </w:rPr>
      </w:pPr>
      <w:r w:rsidRPr="002F2456">
        <w:rPr>
          <w:sz w:val="24"/>
          <w:szCs w:val="24"/>
        </w:rPr>
        <w:t xml:space="preserve">With years of professionalism and expertise in handling affairs of Canada’s study, immigration, and work permit, receive the most expert legal advice from Migrant Group. </w:t>
      </w:r>
      <w:r w:rsidR="00C9667F" w:rsidRPr="002F2456">
        <w:rPr>
          <w:sz w:val="24"/>
          <w:szCs w:val="24"/>
        </w:rPr>
        <w:t xml:space="preserve">We are </w:t>
      </w:r>
      <w:r w:rsidRPr="002F2456">
        <w:rPr>
          <w:sz w:val="24"/>
          <w:szCs w:val="24"/>
        </w:rPr>
        <w:t xml:space="preserve">always </w:t>
      </w:r>
      <w:r w:rsidR="004202D9" w:rsidRPr="002F2456">
        <w:rPr>
          <w:sz w:val="24"/>
          <w:szCs w:val="24"/>
        </w:rPr>
        <w:t>committed and</w:t>
      </w:r>
      <w:r w:rsidRPr="002F2456">
        <w:rPr>
          <w:sz w:val="24"/>
          <w:szCs w:val="24"/>
        </w:rPr>
        <w:t xml:space="preserve"> </w:t>
      </w:r>
      <w:r w:rsidR="00C9667F" w:rsidRPr="002F2456">
        <w:rPr>
          <w:sz w:val="24"/>
          <w:szCs w:val="24"/>
        </w:rPr>
        <w:t>dedicated</w:t>
      </w:r>
      <w:r w:rsidRPr="002F2456">
        <w:rPr>
          <w:sz w:val="24"/>
          <w:szCs w:val="24"/>
        </w:rPr>
        <w:t xml:space="preserve"> to </w:t>
      </w:r>
      <w:r w:rsidR="004202D9" w:rsidRPr="002F2456">
        <w:rPr>
          <w:sz w:val="24"/>
          <w:szCs w:val="24"/>
        </w:rPr>
        <w:t>providing</w:t>
      </w:r>
      <w:r w:rsidRPr="002F2456">
        <w:rPr>
          <w:sz w:val="24"/>
          <w:szCs w:val="24"/>
        </w:rPr>
        <w:t xml:space="preserve"> positive outcome</w:t>
      </w:r>
      <w:r w:rsidR="00857CAD" w:rsidRPr="002F2456">
        <w:rPr>
          <w:sz w:val="24"/>
          <w:szCs w:val="24"/>
        </w:rPr>
        <w:t>s to our esteemed clients.</w:t>
      </w:r>
    </w:p>
    <w:p w14:paraId="770E320B" w14:textId="6950242F" w:rsidR="004202D9" w:rsidRPr="002F2456" w:rsidRDefault="00857CAD" w:rsidP="004202D9">
      <w:pPr>
        <w:rPr>
          <w:sz w:val="24"/>
          <w:szCs w:val="24"/>
        </w:rPr>
      </w:pPr>
      <w:r w:rsidRPr="002F2456">
        <w:rPr>
          <w:sz w:val="24"/>
          <w:szCs w:val="24"/>
        </w:rPr>
        <w:t xml:space="preserve">We have </w:t>
      </w:r>
      <w:r w:rsidR="00C9667F" w:rsidRPr="002F2456">
        <w:rPr>
          <w:sz w:val="24"/>
          <w:szCs w:val="24"/>
        </w:rPr>
        <w:t xml:space="preserve">friendly, </w:t>
      </w:r>
      <w:r w:rsidR="00C93BFB">
        <w:rPr>
          <w:sz w:val="24"/>
          <w:szCs w:val="24"/>
        </w:rPr>
        <w:t>supportive experts who are pledged to provide you with the best immigration advice to study in Canada or</w:t>
      </w:r>
      <w:r w:rsidRPr="002F2456">
        <w:rPr>
          <w:sz w:val="24"/>
          <w:szCs w:val="24"/>
        </w:rPr>
        <w:t xml:space="preserve"> immigrate there</w:t>
      </w:r>
      <w:r w:rsidR="00C9667F" w:rsidRPr="002F2456">
        <w:rPr>
          <w:sz w:val="24"/>
          <w:szCs w:val="24"/>
        </w:rPr>
        <w:t>.</w:t>
      </w:r>
      <w:r w:rsidR="004202D9" w:rsidRPr="002F2456">
        <w:rPr>
          <w:sz w:val="24"/>
          <w:szCs w:val="24"/>
        </w:rPr>
        <w:t xml:space="preserve"> </w:t>
      </w:r>
      <w:r w:rsidR="00C9667F" w:rsidRPr="002F2456">
        <w:rPr>
          <w:sz w:val="24"/>
          <w:szCs w:val="24"/>
        </w:rPr>
        <w:t xml:space="preserve">We have </w:t>
      </w:r>
      <w:r w:rsidR="004202D9" w:rsidRPr="002F2456">
        <w:rPr>
          <w:sz w:val="24"/>
          <w:szCs w:val="24"/>
        </w:rPr>
        <w:t xml:space="preserve">solutions to </w:t>
      </w:r>
      <w:r w:rsidR="00C9667F" w:rsidRPr="002F2456">
        <w:rPr>
          <w:sz w:val="24"/>
          <w:szCs w:val="24"/>
        </w:rPr>
        <w:t xml:space="preserve">all the </w:t>
      </w:r>
      <w:r w:rsidR="004202D9" w:rsidRPr="002F2456">
        <w:rPr>
          <w:sz w:val="24"/>
          <w:szCs w:val="24"/>
        </w:rPr>
        <w:t>answers related</w:t>
      </w:r>
      <w:r w:rsidR="00C9667F" w:rsidRPr="002F2456">
        <w:rPr>
          <w:sz w:val="24"/>
          <w:szCs w:val="24"/>
        </w:rPr>
        <w:t xml:space="preserve"> to immigration t</w:t>
      </w:r>
      <w:r w:rsidR="004202D9" w:rsidRPr="002F2456">
        <w:rPr>
          <w:sz w:val="24"/>
          <w:szCs w:val="24"/>
        </w:rPr>
        <w:t>o Canada or study</w:t>
      </w:r>
      <w:r w:rsidR="00C93BFB">
        <w:rPr>
          <w:sz w:val="24"/>
          <w:szCs w:val="24"/>
        </w:rPr>
        <w:t>ing</w:t>
      </w:r>
      <w:r w:rsidR="004202D9" w:rsidRPr="002F2456">
        <w:rPr>
          <w:sz w:val="24"/>
          <w:szCs w:val="24"/>
        </w:rPr>
        <w:t xml:space="preserve"> in Canada</w:t>
      </w:r>
      <w:r w:rsidR="00C9667F" w:rsidRPr="002F2456">
        <w:rPr>
          <w:sz w:val="24"/>
          <w:szCs w:val="24"/>
        </w:rPr>
        <w:t>.</w:t>
      </w:r>
    </w:p>
    <w:p w14:paraId="07BE279D" w14:textId="3540293E" w:rsidR="003C5870" w:rsidRDefault="00C9667F" w:rsidP="004202D9">
      <w:pPr>
        <w:rPr>
          <w:sz w:val="24"/>
          <w:szCs w:val="24"/>
        </w:rPr>
      </w:pPr>
      <w:r w:rsidRPr="002F2456">
        <w:rPr>
          <w:sz w:val="24"/>
          <w:szCs w:val="24"/>
        </w:rPr>
        <w:t xml:space="preserve">Migrant Group is </w:t>
      </w:r>
      <w:r w:rsidR="009A3485" w:rsidRPr="002F2456">
        <w:rPr>
          <w:sz w:val="24"/>
          <w:szCs w:val="24"/>
        </w:rPr>
        <w:t>among the reputed immigration consultants always aiming to fulfi</w:t>
      </w:r>
      <w:r w:rsidR="00C93BFB">
        <w:rPr>
          <w:sz w:val="24"/>
          <w:szCs w:val="24"/>
        </w:rPr>
        <w:t>l</w:t>
      </w:r>
      <w:r w:rsidR="009A3485" w:rsidRPr="002F2456">
        <w:rPr>
          <w:sz w:val="24"/>
          <w:szCs w:val="24"/>
        </w:rPr>
        <w:t xml:space="preserve">l </w:t>
      </w:r>
      <w:r w:rsidRPr="002F2456">
        <w:rPr>
          <w:sz w:val="24"/>
          <w:szCs w:val="24"/>
        </w:rPr>
        <w:t>your dream</w:t>
      </w:r>
      <w:r w:rsidR="009A3485" w:rsidRPr="002F2456">
        <w:rPr>
          <w:sz w:val="24"/>
          <w:szCs w:val="24"/>
        </w:rPr>
        <w:t>s</w:t>
      </w:r>
      <w:r w:rsidRPr="002F2456">
        <w:rPr>
          <w:sz w:val="24"/>
          <w:szCs w:val="24"/>
        </w:rPr>
        <w:t xml:space="preserve"> to study, work, or live in Canada. Seek advice from </w:t>
      </w:r>
      <w:r w:rsidR="009A3485" w:rsidRPr="002F2456">
        <w:rPr>
          <w:sz w:val="24"/>
          <w:szCs w:val="24"/>
        </w:rPr>
        <w:t>our</w:t>
      </w:r>
      <w:r w:rsidRPr="002F2456">
        <w:rPr>
          <w:sz w:val="24"/>
          <w:szCs w:val="24"/>
        </w:rPr>
        <w:t xml:space="preserve"> experts, who will go through all the documents </w:t>
      </w:r>
      <w:r w:rsidR="00020ECB">
        <w:rPr>
          <w:sz w:val="24"/>
          <w:szCs w:val="24"/>
        </w:rPr>
        <w:t xml:space="preserve">and background checks </w:t>
      </w:r>
      <w:r w:rsidRPr="002F2456">
        <w:rPr>
          <w:sz w:val="24"/>
          <w:szCs w:val="24"/>
        </w:rPr>
        <w:t xml:space="preserve">and then </w:t>
      </w:r>
      <w:r w:rsidR="009A3485" w:rsidRPr="002F2456">
        <w:rPr>
          <w:sz w:val="24"/>
          <w:szCs w:val="24"/>
        </w:rPr>
        <w:t xml:space="preserve">guide you </w:t>
      </w:r>
      <w:r w:rsidRPr="002F2456">
        <w:rPr>
          <w:sz w:val="24"/>
          <w:szCs w:val="24"/>
        </w:rPr>
        <w:t xml:space="preserve">with the </w:t>
      </w:r>
      <w:r w:rsidR="009A3485" w:rsidRPr="002F2456">
        <w:rPr>
          <w:sz w:val="24"/>
          <w:szCs w:val="24"/>
        </w:rPr>
        <w:t>comprehensive and effective s</w:t>
      </w:r>
      <w:r w:rsidRPr="002F2456">
        <w:rPr>
          <w:sz w:val="24"/>
          <w:szCs w:val="24"/>
        </w:rPr>
        <w:t>olution to all</w:t>
      </w:r>
      <w:r w:rsidR="009A3485" w:rsidRPr="002F2456">
        <w:rPr>
          <w:sz w:val="24"/>
          <w:szCs w:val="24"/>
        </w:rPr>
        <w:t xml:space="preserve"> foreign study or immigration to Canada needs</w:t>
      </w:r>
      <w:r w:rsidRPr="002F2456">
        <w:rPr>
          <w:sz w:val="24"/>
          <w:szCs w:val="24"/>
        </w:rPr>
        <w:t>.</w:t>
      </w:r>
    </w:p>
    <w:p w14:paraId="510985C7" w14:textId="78AEED88" w:rsidR="007162DE" w:rsidRPr="007162DE" w:rsidRDefault="007162DE" w:rsidP="007162D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uiding you about eligibility </w:t>
      </w:r>
      <w:r w:rsidRPr="007162DE">
        <w:rPr>
          <w:sz w:val="24"/>
          <w:szCs w:val="24"/>
        </w:rPr>
        <w:t xml:space="preserve">for the Canadian </w:t>
      </w:r>
      <w:r>
        <w:rPr>
          <w:sz w:val="24"/>
          <w:szCs w:val="24"/>
        </w:rPr>
        <w:t xml:space="preserve">Study </w:t>
      </w:r>
      <w:r w:rsidRPr="007162DE">
        <w:rPr>
          <w:sz w:val="24"/>
          <w:szCs w:val="24"/>
        </w:rPr>
        <w:t>Visa</w:t>
      </w:r>
      <w:r>
        <w:rPr>
          <w:sz w:val="24"/>
          <w:szCs w:val="24"/>
        </w:rPr>
        <w:t>.</w:t>
      </w:r>
    </w:p>
    <w:p w14:paraId="755E042C" w14:textId="5D3D5DA8" w:rsidR="007162DE" w:rsidRPr="007162DE" w:rsidRDefault="007162DE" w:rsidP="007162D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162DE">
        <w:rPr>
          <w:sz w:val="24"/>
          <w:szCs w:val="24"/>
        </w:rPr>
        <w:t xml:space="preserve">Is it necessary to have an undergraduate degree before </w:t>
      </w:r>
      <w:r>
        <w:rPr>
          <w:sz w:val="24"/>
          <w:szCs w:val="24"/>
        </w:rPr>
        <w:t>Immigrating</w:t>
      </w:r>
      <w:r w:rsidRPr="007162DE">
        <w:rPr>
          <w:sz w:val="24"/>
          <w:szCs w:val="24"/>
        </w:rPr>
        <w:t xml:space="preserve"> to Canada?</w:t>
      </w:r>
    </w:p>
    <w:p w14:paraId="32D306DE" w14:textId="77777777" w:rsidR="007162DE" w:rsidRPr="007162DE" w:rsidRDefault="007162DE" w:rsidP="007162D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162DE">
        <w:rPr>
          <w:sz w:val="24"/>
          <w:szCs w:val="24"/>
        </w:rPr>
        <w:t>Whether a person with a disability can apply for a Canadian visa?</w:t>
      </w:r>
    </w:p>
    <w:p w14:paraId="797B0949" w14:textId="4562F231" w:rsidR="007162DE" w:rsidRDefault="007162DE" w:rsidP="007162D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162DE">
        <w:rPr>
          <w:sz w:val="24"/>
          <w:szCs w:val="24"/>
        </w:rPr>
        <w:t xml:space="preserve">Can I apply for a Canadian </w:t>
      </w:r>
      <w:r w:rsidR="00AE7AD4">
        <w:rPr>
          <w:sz w:val="24"/>
          <w:szCs w:val="24"/>
        </w:rPr>
        <w:t>Work Permit</w:t>
      </w:r>
      <w:r w:rsidRPr="007162DE">
        <w:rPr>
          <w:sz w:val="24"/>
          <w:szCs w:val="24"/>
        </w:rPr>
        <w:t xml:space="preserve"> without knowing the English language?</w:t>
      </w:r>
    </w:p>
    <w:p w14:paraId="73EC43E7" w14:textId="027FF246" w:rsidR="007162DE" w:rsidRDefault="007162DE" w:rsidP="007162D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ow Our Counselling Services can be beneficial for you? The answer lies in our successful visa and permits ratios. </w:t>
      </w:r>
    </w:p>
    <w:p w14:paraId="017E2028" w14:textId="7E7A87C1" w:rsidR="007162DE" w:rsidRDefault="007162DE" w:rsidP="007162DE">
      <w:pPr>
        <w:rPr>
          <w:sz w:val="24"/>
          <w:szCs w:val="24"/>
        </w:rPr>
      </w:pPr>
      <w:r>
        <w:rPr>
          <w:sz w:val="24"/>
          <w:szCs w:val="24"/>
        </w:rPr>
        <w:t>We have answers and solutions to all your questions and are constantly striving to fulfill your expectations with the best possible outcomes.</w:t>
      </w:r>
    </w:p>
    <w:p w14:paraId="2118BB03" w14:textId="7A866B95" w:rsidR="00D9748C" w:rsidRPr="00D9748C" w:rsidRDefault="00D9748C" w:rsidP="00D9748C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t</w:t>
      </w:r>
      <w:r>
        <w:rPr>
          <w:b/>
          <w:bCs/>
          <w:sz w:val="28"/>
          <w:szCs w:val="28"/>
        </w:rPr>
        <w:t>s in Dubai</w:t>
      </w:r>
    </w:p>
    <w:p w14:paraId="3DB6ED6D" w14:textId="29049536" w:rsidR="00D9748C" w:rsidRDefault="00D9748C" w:rsidP="00D9748C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Canada</w:t>
      </w:r>
      <w:r>
        <w:rPr>
          <w:sz w:val="24"/>
          <w:szCs w:val="24"/>
        </w:rPr>
        <w:t xml:space="preserve">, Migrant Group always ensures the best </w:t>
      </w:r>
      <w:r w:rsidR="003211F4">
        <w:rPr>
          <w:sz w:val="24"/>
          <w:szCs w:val="24"/>
        </w:rPr>
        <w:t xml:space="preserve">immigration and study abroad </w:t>
      </w:r>
      <w:r>
        <w:rPr>
          <w:sz w:val="24"/>
          <w:szCs w:val="24"/>
        </w:rPr>
        <w:t>consultancy services.</w:t>
      </w:r>
    </w:p>
    <w:p w14:paraId="3EA4BCC8" w14:textId="2094F022" w:rsidR="003169FA" w:rsidRPr="003169FA" w:rsidRDefault="003169FA" w:rsidP="003169F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Accurate </w:t>
      </w:r>
      <w:r>
        <w:rPr>
          <w:b/>
          <w:bCs/>
          <w:sz w:val="24"/>
          <w:szCs w:val="24"/>
        </w:rPr>
        <w:t xml:space="preserve">Foreign Study </w:t>
      </w:r>
      <w:r w:rsidRPr="003169FA">
        <w:rPr>
          <w:b/>
          <w:bCs/>
          <w:sz w:val="24"/>
          <w:szCs w:val="24"/>
        </w:rPr>
        <w:t>Guidance</w:t>
      </w:r>
    </w:p>
    <w:p w14:paraId="37A687A9" w14:textId="74DFFB34" w:rsidR="003169FA" w:rsidRPr="003169FA" w:rsidRDefault="003169FA" w:rsidP="003169FA">
      <w:pPr>
        <w:rPr>
          <w:sz w:val="24"/>
          <w:szCs w:val="24"/>
        </w:rPr>
      </w:pPr>
      <w:r w:rsidRPr="003169FA">
        <w:rPr>
          <w:sz w:val="24"/>
          <w:szCs w:val="24"/>
        </w:rPr>
        <w:t>We assure to offer accurate guidance to our clients and ensure they will have satisfactory services from us.</w:t>
      </w:r>
    </w:p>
    <w:p w14:paraId="0AAF28E0" w14:textId="1B87C9CD" w:rsidR="003169FA" w:rsidRPr="003169FA" w:rsidRDefault="003169FA" w:rsidP="003169FA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Expert </w:t>
      </w:r>
      <w:r>
        <w:rPr>
          <w:b/>
          <w:bCs/>
          <w:sz w:val="24"/>
          <w:szCs w:val="24"/>
        </w:rPr>
        <w:t xml:space="preserve">Immigration </w:t>
      </w:r>
      <w:r w:rsidRPr="003169FA">
        <w:rPr>
          <w:b/>
          <w:bCs/>
          <w:sz w:val="24"/>
          <w:szCs w:val="24"/>
        </w:rPr>
        <w:t>Counsellors</w:t>
      </w:r>
    </w:p>
    <w:p w14:paraId="571FD5F9" w14:textId="79F36157" w:rsidR="003169FA" w:rsidRDefault="003169FA" w:rsidP="003169FA">
      <w:pPr>
        <w:rPr>
          <w:sz w:val="24"/>
          <w:szCs w:val="24"/>
        </w:rPr>
      </w:pPr>
      <w:r>
        <w:rPr>
          <w:sz w:val="24"/>
          <w:szCs w:val="24"/>
        </w:rPr>
        <w:t>We always provide legitimate and immigration rules-compliant advice helping applicants proceed with Canadian Immigration processes.</w:t>
      </w:r>
    </w:p>
    <w:p w14:paraId="08EA41CB" w14:textId="6068ED3F" w:rsidR="00FA7F51" w:rsidRPr="007162DE" w:rsidRDefault="00FA7F51" w:rsidP="003169FA">
      <w:pPr>
        <w:rPr>
          <w:sz w:val="24"/>
          <w:szCs w:val="24"/>
        </w:rPr>
      </w:pPr>
      <w:r w:rsidRPr="00FA7F51">
        <w:rPr>
          <w:sz w:val="24"/>
          <w:szCs w:val="24"/>
        </w:rPr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always provide you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pertaining to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sectPr w:rsidR="00FA7F51" w:rsidRPr="00716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6D36A0"/>
    <w:multiLevelType w:val="hybridMultilevel"/>
    <w:tmpl w:val="91BC66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E55BD"/>
    <w:multiLevelType w:val="hybridMultilevel"/>
    <w:tmpl w:val="FBCEC2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209075">
    <w:abstractNumId w:val="1"/>
  </w:num>
  <w:num w:numId="2" w16cid:durableId="1279146497">
    <w:abstractNumId w:val="3"/>
  </w:num>
  <w:num w:numId="3" w16cid:durableId="2045905589">
    <w:abstractNumId w:val="4"/>
  </w:num>
  <w:num w:numId="4" w16cid:durableId="1192493386">
    <w:abstractNumId w:val="0"/>
  </w:num>
  <w:num w:numId="5" w16cid:durableId="4532081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DczNjIzNTYwsDRV0lEKTi0uzszPAykwqgUAB638ZiwAAAA="/>
  </w:docVars>
  <w:rsids>
    <w:rsidRoot w:val="000266D1"/>
    <w:rsid w:val="00020ECB"/>
    <w:rsid w:val="000266D1"/>
    <w:rsid w:val="002F2456"/>
    <w:rsid w:val="003169FA"/>
    <w:rsid w:val="003211F4"/>
    <w:rsid w:val="003C5870"/>
    <w:rsid w:val="004202D9"/>
    <w:rsid w:val="00652A00"/>
    <w:rsid w:val="007162DE"/>
    <w:rsid w:val="007C0C6B"/>
    <w:rsid w:val="00857CAD"/>
    <w:rsid w:val="009A3485"/>
    <w:rsid w:val="00AE7AD4"/>
    <w:rsid w:val="00C93BFB"/>
    <w:rsid w:val="00C9667F"/>
    <w:rsid w:val="00D9748C"/>
    <w:rsid w:val="00FA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90CA6"/>
  <w15:chartTrackingRefBased/>
  <w15:docId w15:val="{09856CB4-7C4C-4447-9711-93DF619AE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9667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11F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9667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162DE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3211F4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9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14</cp:revision>
  <dcterms:created xsi:type="dcterms:W3CDTF">2022-10-10T15:00:00Z</dcterms:created>
  <dcterms:modified xsi:type="dcterms:W3CDTF">2022-10-10T16:46:00Z</dcterms:modified>
</cp:coreProperties>
</file>